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Geologist position at [Company Name] in Argentina Córdoba. As a dedicated and experienced geologist with a passion for exploring the earth’s dynamic processes and resources, I am eager to contribute my expertise to a region as geologically rich and culturally vibrant as Córdoba. My academic background, professional experience, and deep appreciation for the unique geological formations of Argentina make me an ideal candidate for this role. I am confident that my skills align with the needs of your organization, and I am excited about the opportunity to work in a location where geology plays a pivotal role in both scientific research and economic development.</w:t>
      </w:r>
    </w:p>
    <w:p>
      <w:pPr>
        <w:pStyle w:val="BodyText"/>
      </w:pPr>
      <w:r>
        <w:t xml:space="preserve">With over [X years] of experience in geological surveys, mineral exploration, and environmental assessments, I have developed a strong foundation in understanding the complexities of earth sciences. My academic training at [University Name] focused on structural geology, petrology, and geochemistry, which equipped me with the analytical tools to interpret geological data effectively. During my professional career, I have worked on projects ranging from mineral resource evaluation to sustainable land-use planning, always striving to balance scientific rigor with practical applications. My work in [Previous Location or Project] involved analyzing rock formations and assessing potential for mineral deposits, a skill set that I believe would be directly applicable to the geological challenges and opportunities present in Argentina Córdoba.</w:t>
      </w:r>
    </w:p>
    <w:p>
      <w:pPr>
        <w:pStyle w:val="BodyText"/>
      </w:pPr>
      <w:r>
        <w:t xml:space="preserve">Argentina is a country of immense geological significance, and Córdoba, in particular, stands out as a region with diverse landscapes shaped by tectonic activity, volcanic history, and sedimentary processes. The Sierra de Córdoba mountain range, the Sierras Pampeanas foothills, and the fertile Pampas plains offer a unique laboratory for geologists to study everything from ancient metamorphic rocks to modern hydrological systems. I have always been fascinated by how these geological features influence agriculture, water resources, and energy production in the region. My research on [specific project or topic related to Argentina’s geology] has given me a deeper appreciation for the interplay between geology and human activity, a perspective that I believe is crucial for addressing contemporary challenges such as resource management and environmental conservation.</w:t>
      </w:r>
    </w:p>
    <w:p>
      <w:pPr>
        <w:pStyle w:val="BodyText"/>
      </w:pPr>
      <w:r>
        <w:t xml:space="preserve">One of my core strengths as a Geologist is my ability to adapt to diverse field conditions while maintaining meticulous attention to detail. Whether conducting fieldwork in remote areas or analyzing samples in the laboratory, I approach each task with a commitment to accuracy and innovation. For instance, during my tenure at [Previous Company/Organization], I led a team in mapping unexplored regions of [specific location], which resulted in the identification of previously undocumented mineral occurrences. This experience honed my skills in data collection, geospatial analysis, and collaboration with multidisciplinary teams—skills that I am eager to apply to the unique geological context of Argentina Córdoba.</w:t>
      </w:r>
    </w:p>
    <w:p>
      <w:pPr>
        <w:pStyle w:val="BodyText"/>
      </w:pPr>
      <w:r>
        <w:t xml:space="preserve">Moreover, I am deeply committed to sustainability and responsible resource development. In today’s world, geologists play a critical role in ensuring that natural resources are extracted and utilized in ways that minimize environmental impact. My work has always emphasized this balance, whether through assessing the ecological footprint of mining operations or advising on land-use policies that protect vulnerable ecosystems. I believe that Argentina Córdoba’s geological potential can be harnessed responsibly, and I am eager to contribute to projects that prioritize both economic growth and environmental stewardship.</w:t>
      </w:r>
    </w:p>
    <w:p>
      <w:pPr>
        <w:pStyle w:val="BodyText"/>
      </w:pPr>
      <w:r>
        <w:t xml:space="preserve">What draws me most to this opportunity in Argentina Córdoba is the region’s strategic importance as a hub for geological research and industry. The area’s proximity to key mineral deposits, such as those in the Sierras Pampeanas, makes it a prime location for exploration and development. Additionally, Córdoba’s rich cultural heritage and strong academic institutions create an environment where geologists can collaborate with experts across disciplines. I am particularly interested in the potential for partnerships between industry and academia to advance geological science while addressing local needs. My goal is to contribute to initiatives that not only unlock the region’s natural resources but also support long-term community development.</w:t>
      </w:r>
    </w:p>
    <w:p>
      <w:pPr>
        <w:pStyle w:val="BodyText"/>
      </w:pPr>
      <w:r>
        <w:t xml:space="preserve">In addition to my technical expertise, I bring strong communication and leadership skills that are essential for success in any geological role. I have presented my findings at national and international conferences, and I am comfortable working with stakeholders ranging from government agencies to private sector clients. My ability to translate complex geological data into actionable insights has been a valuable asset in previous roles, and I am confident that this skill will enable me to make meaningful contributions at [Company Name].</w:t>
      </w:r>
    </w:p>
    <w:p>
      <w:pPr>
        <w:pStyle w:val="BodyText"/>
      </w:pPr>
      <w:r>
        <w:t xml:space="preserve">I would welcome the opportunity to discuss how my background, skills, and enthusiasm for geology align with your organization’s goals. Thank you for considering my application. I look forward to the possibility of contributing to the continued success of your team in Argentina Córdob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Argentina Córdoba</dc:title>
  <dc:creator/>
  <cp:keywords/>
  <dcterms:created xsi:type="dcterms:W3CDTF">2026-07-21T06:00:12Z</dcterms:created>
  <dcterms:modified xsi:type="dcterms:W3CDTF">2026-07-21T06:00:12Z</dcterms:modified>
</cp:coreProperties>
</file>

<file path=docProps/custom.xml><?xml version="1.0" encoding="utf-8"?>
<Properties xmlns="http://schemas.openxmlformats.org/officeDocument/2006/custom-properties" xmlns:vt="http://schemas.openxmlformats.org/officeDocument/2006/docPropsVTypes"/>
</file>